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8 (5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9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 </w:t>
      </w:r>
      <w:r>
        <w:t xml:space="preserve">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Physical activity on sleep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[0.14, 0.7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[0.01, 0.9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0.13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35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0.0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-0.13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[-0.22, 0.5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[-0.24, 0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38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9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8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[-0.47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 [-0.54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[-0.33, 1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-0.16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5 [-0.1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11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[-0.29, 0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[-0.25, 0.8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22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0.07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24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%20by%20Ag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</w:t>
      </w:r>
      <w:r>
        <w:t xml:space="preserve"> </w:t>
      </w:r>
      <w:r>
        <w:t xml:space="preserve">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%20by%20Ag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on physical activ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 [0.89, 1.9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 [0.53, 1.5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5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 [0.0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5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 [0.93, 1.9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 [0.44, 1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6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5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 [0.91, 2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 [0.45, 1.6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5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 [0.84, 1.8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 [0.48, 1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05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02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-0.01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1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i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i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i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i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i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%20by%20Ag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i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i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i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21T05:07:36Z</dcterms:created>
  <dcterms:modified xsi:type="dcterms:W3CDTF">2023-03-21T05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library\sleepIPD_analysis-4ec45493\R-4.2\x86_64-w64-mingw32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